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97B44B" w14:textId="469A2A16" w:rsidR="004224CF" w:rsidRDefault="00E667BA">
      <w:r>
        <w:rPr>
          <w:noProof/>
        </w:rPr>
        <w:drawing>
          <wp:inline distT="0" distB="0" distL="0" distR="0" wp14:anchorId="3D7372F6" wp14:editId="110E2C86">
            <wp:extent cx="5943600" cy="5384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D6104" w14:textId="643D284F" w:rsidR="00774038" w:rsidRDefault="00774038">
      <w:r>
        <w:rPr>
          <w:noProof/>
        </w:rPr>
        <w:drawing>
          <wp:inline distT="0" distB="0" distL="0" distR="0" wp14:anchorId="19403804" wp14:editId="2C5C19DB">
            <wp:extent cx="5943600" cy="737235"/>
            <wp:effectExtent l="0" t="0" r="0" b="57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7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C4EE1" w14:textId="77777777" w:rsidR="00E667BA" w:rsidRDefault="00E667BA">
      <w:r>
        <w:rPr>
          <w:noProof/>
        </w:rPr>
        <w:drawing>
          <wp:inline distT="0" distB="0" distL="0" distR="0" wp14:anchorId="67CECC65" wp14:editId="038435FB">
            <wp:extent cx="5943600" cy="52768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179842" wp14:editId="5E38C6AF">
            <wp:extent cx="5943600" cy="4972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263A9" w14:textId="70C6237E" w:rsidR="00E667BA" w:rsidRDefault="00405153">
      <w:r>
        <w:t xml:space="preserve">       </w:t>
      </w:r>
      <w:r w:rsidR="00E667BA">
        <w:rPr>
          <w:noProof/>
        </w:rPr>
        <w:drawing>
          <wp:inline distT="0" distB="0" distL="0" distR="0" wp14:anchorId="7D89B970" wp14:editId="27FFE6F5">
            <wp:extent cx="2701417" cy="1531471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59598" cy="1564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5FB65" w14:textId="6E374AAE" w:rsidR="00E667BA" w:rsidRDefault="00E667BA">
      <w:r>
        <w:rPr>
          <w:noProof/>
        </w:rPr>
        <w:lastRenderedPageBreak/>
        <w:drawing>
          <wp:inline distT="0" distB="0" distL="0" distR="0" wp14:anchorId="5D5C9C16" wp14:editId="2067AE39">
            <wp:extent cx="5006566" cy="4226697"/>
            <wp:effectExtent l="0" t="0" r="381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33493" cy="424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0FFA49F4" w14:textId="77777777" w:rsidR="00E667BA" w:rsidRDefault="00E667BA" w:rsidP="003846E8">
      <w:pPr>
        <w:jc w:val="center"/>
      </w:pPr>
      <w:r>
        <w:rPr>
          <w:noProof/>
        </w:rPr>
        <w:drawing>
          <wp:inline distT="0" distB="0" distL="0" distR="0" wp14:anchorId="67002353" wp14:editId="6EB6A773">
            <wp:extent cx="3947311" cy="132209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00126" cy="1339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3DDA6" w14:textId="77777777" w:rsidR="00E667BA" w:rsidRDefault="00E667BA" w:rsidP="00774038">
      <w:pPr>
        <w:jc w:val="center"/>
      </w:pPr>
      <w:r>
        <w:rPr>
          <w:noProof/>
        </w:rPr>
        <w:lastRenderedPageBreak/>
        <w:drawing>
          <wp:inline distT="0" distB="0" distL="0" distR="0" wp14:anchorId="4C7B074E" wp14:editId="0CA33E75">
            <wp:extent cx="2580238" cy="2788256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28430"/>
                    <a:stretch/>
                  </pic:blipFill>
                  <pic:spPr bwMode="auto">
                    <a:xfrm>
                      <a:off x="0" y="0"/>
                      <a:ext cx="2617264" cy="28282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8AF223" w14:textId="77777777" w:rsidR="00E667BA" w:rsidRDefault="00E667BA">
      <w:r>
        <w:rPr>
          <w:noProof/>
        </w:rPr>
        <w:drawing>
          <wp:inline distT="0" distB="0" distL="0" distR="0" wp14:anchorId="306E3A55" wp14:editId="70F4FCF6">
            <wp:extent cx="4465421" cy="2955956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95429" cy="297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B7D3EE1" wp14:editId="24834ECF">
            <wp:extent cx="4489020" cy="1991763"/>
            <wp:effectExtent l="0" t="0" r="6985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31208" cy="2010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D154C" w14:textId="702DDD5D" w:rsidR="002E4ED7" w:rsidRDefault="00E667BA" w:rsidP="00774038">
      <w:pPr>
        <w:jc w:val="center"/>
      </w:pPr>
      <w:r>
        <w:rPr>
          <w:noProof/>
        </w:rPr>
        <w:lastRenderedPageBreak/>
        <w:drawing>
          <wp:inline distT="0" distB="0" distL="0" distR="0" wp14:anchorId="0413CA7B" wp14:editId="7AD2D30E">
            <wp:extent cx="4562947" cy="89991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59009" cy="918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6E125" w14:textId="28330107" w:rsidR="002E4ED7" w:rsidRDefault="002E4ED7" w:rsidP="00B57A10">
      <w:pPr>
        <w:jc w:val="center"/>
      </w:pPr>
      <w:r>
        <w:rPr>
          <w:noProof/>
        </w:rPr>
        <w:drawing>
          <wp:inline distT="0" distB="0" distL="0" distR="0" wp14:anchorId="3DB3A8B1" wp14:editId="06137267">
            <wp:extent cx="3739082" cy="2560233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74635" cy="2584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6AF1AD" wp14:editId="47BB1F91">
            <wp:extent cx="3606579" cy="2625788"/>
            <wp:effectExtent l="0" t="0" r="0" b="317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43854" cy="2652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80061" w14:textId="588C36A8" w:rsidR="002E4ED7" w:rsidRDefault="002E4ED7"/>
    <w:sectPr w:rsidR="002E4ED7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64F08A" w14:textId="77777777" w:rsidR="00FE3CBB" w:rsidRDefault="00FE3CBB" w:rsidP="003D7345">
      <w:pPr>
        <w:spacing w:after="0" w:line="240" w:lineRule="auto"/>
      </w:pPr>
      <w:r>
        <w:separator/>
      </w:r>
    </w:p>
  </w:endnote>
  <w:endnote w:type="continuationSeparator" w:id="0">
    <w:p w14:paraId="4BC5FB81" w14:textId="77777777" w:rsidR="00FE3CBB" w:rsidRDefault="00FE3CBB" w:rsidP="003D73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0BC32F" w14:textId="77777777" w:rsidR="003D7345" w:rsidRDefault="003D73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FB9495" w14:textId="77777777" w:rsidR="003D7345" w:rsidRDefault="003D734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659295" w14:textId="77777777" w:rsidR="003D7345" w:rsidRDefault="003D73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B1B96C" w14:textId="77777777" w:rsidR="00FE3CBB" w:rsidRDefault="00FE3CBB" w:rsidP="003D7345">
      <w:pPr>
        <w:spacing w:after="0" w:line="240" w:lineRule="auto"/>
      </w:pPr>
      <w:r>
        <w:separator/>
      </w:r>
    </w:p>
  </w:footnote>
  <w:footnote w:type="continuationSeparator" w:id="0">
    <w:p w14:paraId="5D5172CA" w14:textId="77777777" w:rsidR="00FE3CBB" w:rsidRDefault="00FE3CBB" w:rsidP="003D73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3C2FBF" w14:textId="77777777" w:rsidR="003D7345" w:rsidRDefault="003D73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F57AD9" w14:textId="77777777" w:rsidR="003D7345" w:rsidRDefault="003D734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343F1AD8" wp14:editId="73F590D4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772400" cy="266700"/>
              <wp:effectExtent l="0" t="0" r="0" b="0"/>
              <wp:wrapNone/>
              <wp:docPr id="20" name="MSIPCMc4ef4b159d3964c6371a7e0e" descr="{&quot;HashCode&quot;:-980460767,&quot;Height&quot;:792.0,&quot;Width&quot;:612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EC21658" w14:textId="77777777" w:rsidR="003D7345" w:rsidRPr="003D7345" w:rsidRDefault="003D7345" w:rsidP="003D7345">
                          <w:pPr>
                            <w:spacing w:after="0"/>
                            <w:jc w:val="right"/>
                            <w:rPr>
                              <w:rFonts w:ascii="Calibri" w:hAnsi="Calibri" w:cs="Calibri"/>
                              <w:color w:val="FF8C00"/>
                              <w:sz w:val="24"/>
                            </w:rPr>
                          </w:pPr>
                          <w:r w:rsidRPr="003D7345">
                            <w:rPr>
                              <w:rFonts w:ascii="Calibri" w:hAnsi="Calibri" w:cs="Calibri"/>
                              <w:color w:val="FF8C00"/>
                              <w:sz w:val="24"/>
                            </w:rPr>
                            <w:t>CONFIDENTIAL &amp;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43F1AD8" id="_x0000_t202" coordsize="21600,21600" o:spt="202" path="m,l,21600r21600,l21600,xe">
              <v:stroke joinstyle="miter"/>
              <v:path gradientshapeok="t" o:connecttype="rect"/>
            </v:shapetype>
            <v:shape id="MSIPCMc4ef4b159d3964c6371a7e0e" o:spid="_x0000_s1026" type="#_x0000_t202" alt="{&quot;HashCode&quot;:-980460767,&quot;Height&quot;:792.0,&quot;Width&quot;:612.0,&quot;Placement&quot;:&quot;Header&quot;,&quot;Index&quot;:&quot;Primary&quot;,&quot;Section&quot;:1,&quot;Top&quot;:0.0,&quot;Left&quot;:0.0}" style="position:absolute;margin-left:0;margin-top:15pt;width:612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" o:allowincell="f" filled="f" stroked="f" strokeweight=".5pt">
              <v:textbox inset=",0,20pt,0">
                <w:txbxContent>
                  <w:p w14:paraId="2EC21658" w14:textId="77777777" w:rsidR="003D7345" w:rsidRPr="003D7345" w:rsidRDefault="003D7345" w:rsidP="003D7345">
                    <w:pPr>
                      <w:spacing w:after="0"/>
                      <w:jc w:val="right"/>
                      <w:rPr>
                        <w:rFonts w:ascii="Calibri" w:hAnsi="Calibri" w:cs="Calibri"/>
                        <w:color w:val="FF8C00"/>
                        <w:sz w:val="24"/>
                      </w:rPr>
                    </w:pPr>
                    <w:r w:rsidRPr="003D7345">
                      <w:rPr>
                        <w:rFonts w:ascii="Calibri" w:hAnsi="Calibri" w:cs="Calibri"/>
                        <w:color w:val="FF8C00"/>
                        <w:sz w:val="24"/>
                      </w:rPr>
                      <w:t>CONFIDENTIAL &amp;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6734CB" w14:textId="77777777" w:rsidR="003D7345" w:rsidRDefault="003D734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MDUwtzAztjA1N7dQ0lEKTi0uzszPAykwqgUAsNSnhiwAAAA="/>
  </w:docVars>
  <w:rsids>
    <w:rsidRoot w:val="00E667BA"/>
    <w:rsid w:val="00222C9C"/>
    <w:rsid w:val="00272FBF"/>
    <w:rsid w:val="002E4ED7"/>
    <w:rsid w:val="003846E8"/>
    <w:rsid w:val="003D7345"/>
    <w:rsid w:val="00405153"/>
    <w:rsid w:val="004224CF"/>
    <w:rsid w:val="00472769"/>
    <w:rsid w:val="00774038"/>
    <w:rsid w:val="008D1709"/>
    <w:rsid w:val="00A82F13"/>
    <w:rsid w:val="00AD32B1"/>
    <w:rsid w:val="00B57A10"/>
    <w:rsid w:val="00C51B64"/>
    <w:rsid w:val="00DE6459"/>
    <w:rsid w:val="00E667BA"/>
    <w:rsid w:val="00EE7910"/>
    <w:rsid w:val="00F33EB1"/>
    <w:rsid w:val="00FE3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56685B"/>
  <w15:chartTrackingRefBased/>
  <w15:docId w15:val="{CE795191-3645-4E68-B348-B880174207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2E4ED7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D73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7345"/>
  </w:style>
  <w:style w:type="paragraph" w:styleId="Footer">
    <w:name w:val="footer"/>
    <w:basedOn w:val="Normal"/>
    <w:link w:val="FooterChar"/>
    <w:uiPriority w:val="99"/>
    <w:unhideWhenUsed/>
    <w:rsid w:val="003D73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7345"/>
  </w:style>
  <w:style w:type="character" w:styleId="FollowedHyperlink">
    <w:name w:val="FollowedHyperlink"/>
    <w:basedOn w:val="DefaultParagraphFont"/>
    <w:uiPriority w:val="99"/>
    <w:semiHidden/>
    <w:unhideWhenUsed/>
    <w:rsid w:val="00B57A1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9A6C4C5371EB49A2D14FAF8DFE6175" ma:contentTypeVersion="13" ma:contentTypeDescription="Create a new document." ma:contentTypeScope="" ma:versionID="98a23c4648684f95dd28c928b727482f">
  <xsd:schema xmlns:xsd="http://www.w3.org/2001/XMLSchema" xmlns:xs="http://www.w3.org/2001/XMLSchema" xmlns:p="http://schemas.microsoft.com/office/2006/metadata/properties" xmlns:ns3="85eabcb0-c295-4653-ac66-303ebea91ae8" xmlns:ns4="9061d53a-e06d-4430-b1e2-eae2fd16161d" targetNamespace="http://schemas.microsoft.com/office/2006/metadata/properties" ma:root="true" ma:fieldsID="c588e0359676ee854d36da1aa3b7d7be" ns3:_="" ns4:_="">
    <xsd:import namespace="85eabcb0-c295-4653-ac66-303ebea91ae8"/>
    <xsd:import namespace="9061d53a-e06d-4430-b1e2-eae2fd16161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eabcb0-c295-4653-ac66-303ebea91a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61d53a-e06d-4430-b1e2-eae2fd16161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EC445B-B026-4691-B263-791E5433B7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eabcb0-c295-4653-ac66-303ebea91ae8"/>
    <ds:schemaRef ds:uri="9061d53a-e06d-4430-b1e2-eae2fd1616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C21831-90D1-436C-9815-C762AC9DFFD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E6EDABE-856B-46F7-91E3-82D201163D4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8</TotalTime>
  <Pages>4</Pages>
  <Words>4</Words>
  <Characters>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adeus</Company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Shuang</dc:creator>
  <cp:keywords/>
  <dc:description/>
  <cp:lastModifiedBy>LI Shuang</cp:lastModifiedBy>
  <cp:revision>14</cp:revision>
  <dcterms:created xsi:type="dcterms:W3CDTF">2020-04-21T01:11:00Z</dcterms:created>
  <dcterms:modified xsi:type="dcterms:W3CDTF">2020-04-22T0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2db9220-a04a-4f06-aab9-80cbe5287fb3_Enabled">
    <vt:lpwstr>True</vt:lpwstr>
  </property>
  <property fmtid="{D5CDD505-2E9C-101B-9397-08002B2CF9AE}" pid="3" name="MSIP_Label_d2db9220-a04a-4f06-aab9-80cbe5287fb3_SiteId">
    <vt:lpwstr>b3f4f7c2-72ce-4192-aba4-d6c7719b5766</vt:lpwstr>
  </property>
  <property fmtid="{D5CDD505-2E9C-101B-9397-08002B2CF9AE}" pid="4" name="MSIP_Label_d2db9220-a04a-4f06-aab9-80cbe5287fb3_Owner">
    <vt:lpwstr>shuang.li@amadeus.com</vt:lpwstr>
  </property>
  <property fmtid="{D5CDD505-2E9C-101B-9397-08002B2CF9AE}" pid="5" name="MSIP_Label_d2db9220-a04a-4f06-aab9-80cbe5287fb3_SetDate">
    <vt:lpwstr>2020-04-21T04:12:44.4766194Z</vt:lpwstr>
  </property>
  <property fmtid="{D5CDD505-2E9C-101B-9397-08002B2CF9AE}" pid="6" name="MSIP_Label_d2db9220-a04a-4f06-aab9-80cbe5287fb3_Name">
    <vt:lpwstr>Restricted</vt:lpwstr>
  </property>
  <property fmtid="{D5CDD505-2E9C-101B-9397-08002B2CF9AE}" pid="7" name="MSIP_Label_d2db9220-a04a-4f06-aab9-80cbe5287fb3_Application">
    <vt:lpwstr>Microsoft Azure Information Protection</vt:lpwstr>
  </property>
  <property fmtid="{D5CDD505-2E9C-101B-9397-08002B2CF9AE}" pid="8" name="MSIP_Label_d2db9220-a04a-4f06-aab9-80cbe5287fb3_ActionId">
    <vt:lpwstr>44547c7d-abc5-4361-b1b9-78b3508717a2</vt:lpwstr>
  </property>
  <property fmtid="{D5CDD505-2E9C-101B-9397-08002B2CF9AE}" pid="9" name="MSIP_Label_d2db9220-a04a-4f06-aab9-80cbe5287fb3_Extended_MSFT_Method">
    <vt:lpwstr>Automatic</vt:lpwstr>
  </property>
  <property fmtid="{D5CDD505-2E9C-101B-9397-08002B2CF9AE}" pid="10" name="Sensitivity">
    <vt:lpwstr>Restricted</vt:lpwstr>
  </property>
  <property fmtid="{D5CDD505-2E9C-101B-9397-08002B2CF9AE}" pid="11" name="ContentTypeId">
    <vt:lpwstr>0x010100F59A6C4C5371EB49A2D14FAF8DFE6175</vt:lpwstr>
  </property>
</Properties>
</file>